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Poi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9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9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5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heckpoi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1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0 (0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/ 1,79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7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/ 1,8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/ 1,82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/ 1,825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3 / 1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4 / 1,79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/ 1,8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/ 1,8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 / 1,82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genous Status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79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79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1,80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/ 1,82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gregated Screen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PA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Meet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1 / 1,78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ets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/ 1,78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ual Maturity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/ 1,704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/ 1,704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/ 1,704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/ 1,70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/ 1,704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 Ma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 (cm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to-Height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Z-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Fat (%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ing Time (hou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7 (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:HDL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D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spholipid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A1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B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:ApoA1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rotein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11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9:27:35Z</dcterms:created>
  <dcterms:modified xsi:type="dcterms:W3CDTF">2024-12-06T0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